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CCA235" w14:textId="6EC97640" w:rsidR="002A05CA" w:rsidRDefault="00FE2F35" w:rsidP="00FE2F35">
      <w:pPr>
        <w:rPr>
          <w:lang w:val="en-GB"/>
        </w:rPr>
      </w:pPr>
      <w:r>
        <w:rPr>
          <w:lang w:val="en-GB"/>
        </w:rPr>
        <w:t>Run Dijkstra’s algorithm on this graph, starting from node A.</w:t>
      </w:r>
    </w:p>
    <w:p w14:paraId="21185669" w14:textId="521185C2" w:rsidR="00363F7F" w:rsidRPr="00363F7F" w:rsidRDefault="00363F7F" w:rsidP="00363F7F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63F7F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A → B: </w:t>
      </w:r>
      <w: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10</w:t>
      </w:r>
    </w:p>
    <w:p w14:paraId="3DB7BC9B" w14:textId="4DC98D07" w:rsidR="00363F7F" w:rsidRPr="00363F7F" w:rsidRDefault="00363F7F" w:rsidP="00363F7F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63F7F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A → C: </w:t>
      </w:r>
      <w: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1</w:t>
      </w:r>
    </w:p>
    <w:p w14:paraId="4CCB6491" w14:textId="4F2FE98B" w:rsidR="00363F7F" w:rsidRPr="00363F7F" w:rsidRDefault="00363F7F" w:rsidP="00363F7F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63F7F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B → C:</w:t>
      </w:r>
      <w: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 -20</w:t>
      </w:r>
    </w:p>
    <w:p w14:paraId="56577775" w14:textId="02E5CC0F" w:rsidR="00363F7F" w:rsidRDefault="00363F7F" w:rsidP="00363F7F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lang w:val="en-GB"/>
        </w:rPr>
      </w:pPr>
      <w:r w:rsidRPr="00363F7F"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 xml:space="preserve">C → D: </w:t>
      </w:r>
      <w:r>
        <w:rPr>
          <w:rFonts w:ascii="Segoe UI" w:eastAsia="Times New Roman" w:hAnsi="Segoe UI" w:cs="Segoe UI"/>
          <w:kern w:val="0"/>
          <w:bdr w:val="single" w:sz="2" w:space="0" w:color="E5E7EB" w:frame="1"/>
          <w:lang w:val="en-SE"/>
          <w14:ligatures w14:val="none"/>
        </w:rPr>
        <w:t>1</w:t>
      </w:r>
    </w:p>
    <w:p w14:paraId="1F1FE02B" w14:textId="77777777" w:rsidR="00363F7F" w:rsidRDefault="00363F7F" w:rsidP="00FE2F35">
      <w:pPr>
        <w:rPr>
          <w:lang w:val="en-GB"/>
        </w:rPr>
      </w:pPr>
    </w:p>
    <w:sectPr w:rsidR="00363F7F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A9C570" w14:textId="77777777" w:rsidR="00AA3A47" w:rsidRDefault="00AA3A47" w:rsidP="00FE2F35">
      <w:pPr>
        <w:spacing w:after="0" w:line="240" w:lineRule="auto"/>
      </w:pPr>
      <w:r>
        <w:separator/>
      </w:r>
    </w:p>
  </w:endnote>
  <w:endnote w:type="continuationSeparator" w:id="0">
    <w:p w14:paraId="3E82A12A" w14:textId="77777777" w:rsidR="00AA3A47" w:rsidRDefault="00AA3A47" w:rsidP="00FE2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400F1F" w14:textId="77777777" w:rsidR="00AA3A47" w:rsidRDefault="00AA3A47" w:rsidP="00FE2F35">
      <w:pPr>
        <w:spacing w:after="0" w:line="240" w:lineRule="auto"/>
      </w:pPr>
      <w:r>
        <w:separator/>
      </w:r>
    </w:p>
  </w:footnote>
  <w:footnote w:type="continuationSeparator" w:id="0">
    <w:p w14:paraId="0761AA9F" w14:textId="77777777" w:rsidR="00AA3A47" w:rsidRDefault="00AA3A47" w:rsidP="00FE2F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D5163D" w14:textId="2714DCF1" w:rsidR="00FE2F35" w:rsidRDefault="00FE2F3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6CC93D" wp14:editId="4498E3DD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932082491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5675CB" w14:textId="03F193A3" w:rsidR="00FE2F35" w:rsidRPr="00FE2F35" w:rsidRDefault="00FE2F35" w:rsidP="00FE2F3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E2F3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6CC93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textbox style="mso-fit-shape-to-text:t" inset="0,15pt,20pt,0">
                <w:txbxContent>
                  <w:p w14:paraId="045675CB" w14:textId="03F193A3" w:rsidR="00FE2F35" w:rsidRPr="00FE2F35" w:rsidRDefault="00FE2F35" w:rsidP="00FE2F3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E2F3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07672B" w14:textId="660AD23C" w:rsidR="00FE2F35" w:rsidRDefault="00FE2F3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83038A4" wp14:editId="28AA8C94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73097620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426A09" w14:textId="2DEAA00E" w:rsidR="00FE2F35" w:rsidRPr="00FE2F35" w:rsidRDefault="00FE2F35" w:rsidP="00FE2F3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E2F3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3038A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textbox style="mso-fit-shape-to-text:t" inset="0,15pt,20pt,0">
                <w:txbxContent>
                  <w:p w14:paraId="2B426A09" w14:textId="2DEAA00E" w:rsidR="00FE2F35" w:rsidRPr="00FE2F35" w:rsidRDefault="00FE2F35" w:rsidP="00FE2F3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E2F3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B68074" w14:textId="4857609E" w:rsidR="00FE2F35" w:rsidRDefault="00FE2F3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B2262E4" wp14:editId="6B545F7F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840714696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7DBC08" w14:textId="1CA35719" w:rsidR="00FE2F35" w:rsidRPr="00FE2F35" w:rsidRDefault="00FE2F35" w:rsidP="00FE2F3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E2F3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2262E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textbox style="mso-fit-shape-to-text:t" inset="0,15pt,20pt,0">
                <w:txbxContent>
                  <w:p w14:paraId="327DBC08" w14:textId="1CA35719" w:rsidR="00FE2F35" w:rsidRPr="00FE2F35" w:rsidRDefault="00FE2F35" w:rsidP="00FE2F3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E2F3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83B3667"/>
    <w:multiLevelType w:val="multilevel"/>
    <w:tmpl w:val="89027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791515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NzGxtDQ3MjEzNDRX0lEKTi0uzszPAykwqgUAgy7r4CwAAAA="/>
  </w:docVars>
  <w:rsids>
    <w:rsidRoot w:val="002A05CA"/>
    <w:rsid w:val="002A05CA"/>
    <w:rsid w:val="00363F7F"/>
    <w:rsid w:val="00984EF2"/>
    <w:rsid w:val="00AA3A47"/>
    <w:rsid w:val="00CC2FDC"/>
    <w:rsid w:val="00FE2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5F7BAC8"/>
  <w15:chartTrackingRefBased/>
  <w15:docId w15:val="{2E3A12D9-0F1F-4FEB-AF78-2FB2F1F8F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05C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05C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05C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05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05C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05C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05C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05C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05C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5C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05C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05C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05C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05C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05C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05C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05C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05C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05C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05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05C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05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05C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05C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05C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05C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05C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05C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05C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E2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2F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27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</Words>
  <Characters>86</Characters>
  <Application>Microsoft Office Word</Application>
  <DocSecurity>0</DocSecurity>
  <Lines>5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4-11-07T17:34:00Z</dcterms:created>
  <dcterms:modified xsi:type="dcterms:W3CDTF">2024-11-07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321c49c8,378e733b,a514294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